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88F576" w14:textId="77777777" w:rsidR="00AB6F5B" w:rsidRPr="00AB6F5B" w:rsidRDefault="00AB6F5B" w:rsidP="00AB6F5B">
      <w:pPr>
        <w:jc w:val="center"/>
        <w:rPr>
          <w:rFonts w:asciiTheme="majorHAnsi" w:hAnsiTheme="majorHAnsi"/>
          <w:b/>
          <w:bCs/>
        </w:rPr>
      </w:pPr>
      <w:r w:rsidRPr="00AB6F5B">
        <w:rPr>
          <w:rFonts w:asciiTheme="majorHAnsi" w:hAnsiTheme="majorHAnsi"/>
          <w:b/>
          <w:bCs/>
        </w:rPr>
        <w:t>GALESBURG RAILROAD DAYS</w:t>
      </w:r>
    </w:p>
    <w:p w14:paraId="723D52A2" w14:textId="77777777" w:rsidR="00AB6F5B" w:rsidRPr="00AB6F5B" w:rsidRDefault="00AB6F5B" w:rsidP="00AB6F5B">
      <w:pPr>
        <w:jc w:val="center"/>
        <w:rPr>
          <w:rFonts w:ascii="Goudy Stout" w:hAnsi="Goudy Stout"/>
        </w:rPr>
      </w:pPr>
      <w:r w:rsidRPr="00AB6F5B">
        <w:rPr>
          <w:rFonts w:ascii="Goudy Stout" w:hAnsi="Goudy Stout"/>
        </w:rPr>
        <w:t>CO-ED MUD VOLLEYBALL</w:t>
      </w:r>
    </w:p>
    <w:p w14:paraId="3597F57B" w14:textId="36E11B87" w:rsidR="00AB6F5B" w:rsidRPr="00AB6F5B" w:rsidRDefault="00AB6F5B" w:rsidP="00AB6F5B">
      <w:pPr>
        <w:spacing w:line="180" w:lineRule="auto"/>
        <w:jc w:val="center"/>
        <w:rPr>
          <w:rFonts w:asciiTheme="majorHAnsi" w:hAnsiTheme="majorHAnsi"/>
          <w:b/>
          <w:bCs/>
        </w:rPr>
      </w:pPr>
      <w:r w:rsidRPr="00AB6F5B">
        <w:rPr>
          <w:rFonts w:asciiTheme="majorHAnsi" w:hAnsiTheme="majorHAnsi"/>
          <w:b/>
          <w:bCs/>
        </w:rPr>
        <w:t>Saturday * June 2</w:t>
      </w:r>
      <w:r>
        <w:rPr>
          <w:rFonts w:asciiTheme="majorHAnsi" w:hAnsiTheme="majorHAnsi"/>
          <w:b/>
          <w:bCs/>
        </w:rPr>
        <w:t>7</w:t>
      </w:r>
      <w:r w:rsidRPr="00AB6F5B">
        <w:rPr>
          <w:rFonts w:asciiTheme="majorHAnsi" w:hAnsiTheme="majorHAnsi"/>
          <w:b/>
          <w:bCs/>
        </w:rPr>
        <w:t>, 20</w:t>
      </w:r>
      <w:r>
        <w:rPr>
          <w:rFonts w:asciiTheme="majorHAnsi" w:hAnsiTheme="majorHAnsi"/>
          <w:b/>
          <w:bCs/>
        </w:rPr>
        <w:t>20</w:t>
      </w:r>
      <w:r w:rsidRPr="00AB6F5B">
        <w:rPr>
          <w:rFonts w:asciiTheme="majorHAnsi" w:hAnsiTheme="majorHAnsi"/>
          <w:b/>
          <w:bCs/>
        </w:rPr>
        <w:t xml:space="preserve"> * 9:00 a.m.</w:t>
      </w:r>
    </w:p>
    <w:p w14:paraId="290DEEF9" w14:textId="051D6E83" w:rsidR="00AB6F5B" w:rsidRPr="00AB6F5B" w:rsidRDefault="00AB6F5B" w:rsidP="00AB6F5B">
      <w:pPr>
        <w:spacing w:line="180" w:lineRule="auto"/>
        <w:jc w:val="center"/>
        <w:rPr>
          <w:rFonts w:asciiTheme="majorHAnsi" w:hAnsiTheme="majorHAnsi"/>
          <w:b/>
          <w:bCs/>
        </w:rPr>
      </w:pPr>
      <w:r w:rsidRPr="00AB6F5B">
        <w:rPr>
          <w:rFonts w:asciiTheme="majorHAnsi" w:hAnsiTheme="majorHAnsi"/>
          <w:b/>
          <w:bCs/>
        </w:rPr>
        <w:t>TROPHIES AWARDED FOR 1ST&amp; 2</w:t>
      </w:r>
      <w:r>
        <w:t>ND PLACE</w:t>
      </w:r>
    </w:p>
    <w:p w14:paraId="1695A026" w14:textId="77777777" w:rsidR="00AB6F5B" w:rsidRPr="00AB6F5B" w:rsidRDefault="00AB6F5B" w:rsidP="00AB6F5B">
      <w:pPr>
        <w:jc w:val="center"/>
        <w:rPr>
          <w:u w:val="single"/>
        </w:rPr>
      </w:pPr>
      <w:r w:rsidRPr="00AB6F5B">
        <w:rPr>
          <w:u w:val="single"/>
        </w:rPr>
        <w:t>Team Registration Form</w:t>
      </w:r>
    </w:p>
    <w:p w14:paraId="052D958B" w14:textId="1C877BF2" w:rsidR="00AB6F5B" w:rsidRDefault="00AB6F5B" w:rsidP="00AB6F5B">
      <w:r w:rsidRPr="00AB6F5B">
        <w:rPr>
          <w:b/>
          <w:bCs/>
        </w:rPr>
        <w:t>TEAM NAME:</w:t>
      </w:r>
      <w:r>
        <w:t xml:space="preserve"> ____________________________________________________</w:t>
      </w:r>
      <w:r>
        <w:t>_____________________</w:t>
      </w:r>
    </w:p>
    <w:p w14:paraId="40CEB0C4" w14:textId="66F5106E" w:rsidR="00AB6F5B" w:rsidRDefault="00AB6F5B" w:rsidP="00AB6F5B">
      <w:r w:rsidRPr="00AB6F5B">
        <w:rPr>
          <w:b/>
          <w:bCs/>
        </w:rPr>
        <w:t>CAPTAINS NAME:</w:t>
      </w:r>
      <w:r>
        <w:t xml:space="preserve"> _______________________________________________</w:t>
      </w:r>
      <w:r>
        <w:t>_______________________</w:t>
      </w:r>
    </w:p>
    <w:p w14:paraId="54601CAE" w14:textId="0C0987AD" w:rsidR="00AB6F5B" w:rsidRDefault="00AB6F5B" w:rsidP="00AB6F5B">
      <w:r w:rsidRPr="00AB6F5B">
        <w:rPr>
          <w:b/>
          <w:bCs/>
        </w:rPr>
        <w:t>ADDRESS (CITY, STATE, ZIP):</w:t>
      </w:r>
      <w:r>
        <w:t xml:space="preserve"> ___________________________________</w:t>
      </w:r>
      <w:r>
        <w:t>__________________________</w:t>
      </w:r>
    </w:p>
    <w:p w14:paraId="06391203" w14:textId="53DF6C45" w:rsidR="00AB6F5B" w:rsidRDefault="00AB6F5B" w:rsidP="00AB6F5B">
      <w:r>
        <w:t>__________________________________________________________________</w:t>
      </w:r>
      <w:r>
        <w:t>___________________</w:t>
      </w:r>
    </w:p>
    <w:p w14:paraId="5674A58D" w14:textId="7CC625B6" w:rsidR="00AB6F5B" w:rsidRDefault="00AB6F5B" w:rsidP="00AB6F5B">
      <w:r w:rsidRPr="00AB6F5B">
        <w:rPr>
          <w:b/>
          <w:bCs/>
        </w:rPr>
        <w:t>PHONE NUMBER:</w:t>
      </w:r>
      <w:r>
        <w:t xml:space="preserve"> _______________________________________________</w:t>
      </w:r>
      <w:r>
        <w:t>_______________________</w:t>
      </w:r>
    </w:p>
    <w:p w14:paraId="53FFEF5C" w14:textId="3250F824" w:rsidR="00AB6F5B" w:rsidRDefault="00AB6F5B" w:rsidP="00AB6F5B">
      <w:r w:rsidRPr="00AB6F5B">
        <w:rPr>
          <w:b/>
          <w:bCs/>
        </w:rPr>
        <w:t>E-MAIL(REQUIRED):</w:t>
      </w:r>
      <w:r>
        <w:t xml:space="preserve"> _____________________________________________</w:t>
      </w:r>
      <w:r>
        <w:t>_______________________</w:t>
      </w:r>
    </w:p>
    <w:p w14:paraId="1C8E6DCC" w14:textId="77777777" w:rsidR="00AB6F5B" w:rsidRPr="00AB6F5B" w:rsidRDefault="00AB6F5B" w:rsidP="00AB6F5B">
      <w:pPr>
        <w:jc w:val="center"/>
        <w:rPr>
          <w:b/>
          <w:bCs/>
        </w:rPr>
      </w:pPr>
      <w:r w:rsidRPr="00AB6F5B">
        <w:rPr>
          <w:b/>
          <w:bCs/>
        </w:rPr>
        <w:t>*LIST PLAYERS BELOW- MUST HAVE 3 WOMEN- MAX OF 8 PLAYERS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B6F5B" w14:paraId="31CC9199" w14:textId="77777777" w:rsidTr="00AB6F5B">
        <w:tc>
          <w:tcPr>
            <w:tcW w:w="4675" w:type="dxa"/>
          </w:tcPr>
          <w:p w14:paraId="7098A03D" w14:textId="194458EF" w:rsidR="00AB6F5B" w:rsidRDefault="00AB6F5B" w:rsidP="00AB6F5B">
            <w:r>
              <w:t>1.</w:t>
            </w:r>
          </w:p>
        </w:tc>
        <w:tc>
          <w:tcPr>
            <w:tcW w:w="4675" w:type="dxa"/>
          </w:tcPr>
          <w:p w14:paraId="2A4846B0" w14:textId="4D529BAF" w:rsidR="00AB6F5B" w:rsidRDefault="00AB6F5B" w:rsidP="00AB6F5B">
            <w:r>
              <w:t>5.</w:t>
            </w:r>
          </w:p>
        </w:tc>
      </w:tr>
      <w:tr w:rsidR="00AB6F5B" w14:paraId="7F083E77" w14:textId="77777777" w:rsidTr="00AB6F5B">
        <w:tc>
          <w:tcPr>
            <w:tcW w:w="4675" w:type="dxa"/>
          </w:tcPr>
          <w:p w14:paraId="0FFA7540" w14:textId="1F4B2D13" w:rsidR="00AB6F5B" w:rsidRDefault="00AB6F5B" w:rsidP="00AB6F5B">
            <w:r>
              <w:t>2.</w:t>
            </w:r>
          </w:p>
        </w:tc>
        <w:tc>
          <w:tcPr>
            <w:tcW w:w="4675" w:type="dxa"/>
          </w:tcPr>
          <w:p w14:paraId="1670C37D" w14:textId="2957684E" w:rsidR="00AB6F5B" w:rsidRDefault="00AB6F5B" w:rsidP="00AB6F5B">
            <w:r>
              <w:t>6.</w:t>
            </w:r>
          </w:p>
        </w:tc>
      </w:tr>
      <w:tr w:rsidR="00AB6F5B" w14:paraId="3F88CCE8" w14:textId="77777777" w:rsidTr="00AB6F5B">
        <w:tc>
          <w:tcPr>
            <w:tcW w:w="4675" w:type="dxa"/>
          </w:tcPr>
          <w:p w14:paraId="7A5153F0" w14:textId="669CEB51" w:rsidR="00AB6F5B" w:rsidRDefault="00AB6F5B" w:rsidP="00AB6F5B">
            <w:r>
              <w:t>3.</w:t>
            </w:r>
          </w:p>
        </w:tc>
        <w:tc>
          <w:tcPr>
            <w:tcW w:w="4675" w:type="dxa"/>
          </w:tcPr>
          <w:p w14:paraId="1D0E1002" w14:textId="2AFC8FE1" w:rsidR="00AB6F5B" w:rsidRDefault="00AB6F5B" w:rsidP="00AB6F5B">
            <w:r>
              <w:t>7.</w:t>
            </w:r>
          </w:p>
        </w:tc>
      </w:tr>
      <w:tr w:rsidR="00AB6F5B" w14:paraId="704023C4" w14:textId="77777777" w:rsidTr="00AB6F5B">
        <w:tc>
          <w:tcPr>
            <w:tcW w:w="4675" w:type="dxa"/>
          </w:tcPr>
          <w:p w14:paraId="7E29B240" w14:textId="6DB37197" w:rsidR="00AB6F5B" w:rsidRDefault="00AB6F5B" w:rsidP="00AB6F5B">
            <w:r>
              <w:t>4.</w:t>
            </w:r>
          </w:p>
        </w:tc>
        <w:tc>
          <w:tcPr>
            <w:tcW w:w="4675" w:type="dxa"/>
          </w:tcPr>
          <w:p w14:paraId="20A83684" w14:textId="776F160E" w:rsidR="00AB6F5B" w:rsidRDefault="00AB6F5B" w:rsidP="00AB6F5B">
            <w:r>
              <w:t>8.</w:t>
            </w:r>
          </w:p>
        </w:tc>
      </w:tr>
    </w:tbl>
    <w:p w14:paraId="79AE50C7" w14:textId="77777777" w:rsidR="00AB6F5B" w:rsidRDefault="00AB6F5B" w:rsidP="00AB6F5B"/>
    <w:p w14:paraId="36793356" w14:textId="674C3FD6" w:rsidR="00AB6F5B" w:rsidRDefault="00AB6F5B" w:rsidP="00AB6F5B">
      <w:r>
        <w:t>-</w:t>
      </w:r>
      <w:r>
        <w:t>Please complete registration form, the Waiver Form (participants can sign the day</w:t>
      </w:r>
      <w:r>
        <w:t xml:space="preserve"> </w:t>
      </w:r>
      <w:r>
        <w:t>of tournament) and make checks payable to Galesburg Railroad Days.</w:t>
      </w:r>
    </w:p>
    <w:p w14:paraId="10B53D69" w14:textId="5D61F467" w:rsidR="00AB6F5B" w:rsidRDefault="00AB6F5B" w:rsidP="00AB6F5B">
      <w:r>
        <w:t>-</w:t>
      </w:r>
      <w:r>
        <w:t xml:space="preserve">Please mail checks &amp; registration by Monday June </w:t>
      </w:r>
      <w:r>
        <w:t>22nd</w:t>
      </w:r>
      <w:r>
        <w:t xml:space="preserve"> for a team fee of $80.00;</w:t>
      </w:r>
      <w:r>
        <w:t xml:space="preserve"> </w:t>
      </w:r>
      <w:r>
        <w:t xml:space="preserve">any teams signing up </w:t>
      </w:r>
      <w:r w:rsidRPr="00AB6F5B">
        <w:rPr>
          <w:b/>
          <w:bCs/>
          <w:u w:val="single"/>
        </w:rPr>
        <w:t>AFTER</w:t>
      </w:r>
      <w:r>
        <w:t xml:space="preserve"> June </w:t>
      </w:r>
      <w:r>
        <w:t>22nd</w:t>
      </w:r>
      <w:r>
        <w:t xml:space="preserve"> the fee will be $100.00.</w:t>
      </w:r>
    </w:p>
    <w:p w14:paraId="140199AC" w14:textId="77777777" w:rsidR="00AB6F5B" w:rsidRPr="00AB6F5B" w:rsidRDefault="00AB6F5B" w:rsidP="00AB6F5B">
      <w:pPr>
        <w:jc w:val="center"/>
        <w:rPr>
          <w:b/>
          <w:bCs/>
          <w:u w:val="single"/>
        </w:rPr>
      </w:pPr>
      <w:r w:rsidRPr="00AB6F5B">
        <w:rPr>
          <w:b/>
          <w:bCs/>
          <w:u w:val="single"/>
        </w:rPr>
        <w:t>THERE WILL BE NO REGISTRATION ON THE DAY OF THE TOURNAMENT!!!</w:t>
      </w:r>
    </w:p>
    <w:p w14:paraId="1C711BA0" w14:textId="77777777" w:rsidR="00AB6F5B" w:rsidRDefault="00AB6F5B" w:rsidP="00AB6F5B">
      <w:pPr>
        <w:jc w:val="center"/>
      </w:pPr>
      <w:r>
        <w:t>**ALL PLAYERS MUST SIGN THE WAIVER FORM IN ORDER TO PARTICIPATE**</w:t>
      </w:r>
    </w:p>
    <w:p w14:paraId="25B9A1F0" w14:textId="57949417" w:rsidR="00AB6F5B" w:rsidRDefault="00AB6F5B" w:rsidP="00AB6F5B">
      <w:pPr>
        <w:spacing w:line="240" w:lineRule="auto"/>
        <w:jc w:val="center"/>
      </w:pPr>
      <w:r>
        <w:t>Please mail to:</w:t>
      </w:r>
      <w:bookmarkStart w:id="0" w:name="_GoBack"/>
      <w:bookmarkEnd w:id="0"/>
      <w:r>
        <w:br/>
      </w:r>
      <w:r>
        <w:t>Galesburg Railroad Days Mud Volleyball</w:t>
      </w:r>
      <w:r>
        <w:br/>
      </w:r>
      <w:r>
        <w:t xml:space="preserve">C/O </w:t>
      </w:r>
      <w:r>
        <w:t>Tessa Jones</w:t>
      </w:r>
      <w:r>
        <w:br/>
        <w:t>311 E. Main Street, Suite 513</w:t>
      </w:r>
      <w:r>
        <w:br/>
      </w:r>
      <w:r>
        <w:t>Galesburg, Il 61401</w:t>
      </w:r>
    </w:p>
    <w:p w14:paraId="5D86385F" w14:textId="77777777" w:rsidR="00AB6F5B" w:rsidRPr="00AB6F5B" w:rsidRDefault="00AB6F5B" w:rsidP="00AB6F5B">
      <w:pPr>
        <w:jc w:val="center"/>
        <w:rPr>
          <w:b/>
          <w:bCs/>
          <w:u w:val="single"/>
        </w:rPr>
      </w:pPr>
      <w:r w:rsidRPr="00AB6F5B">
        <w:rPr>
          <w:b/>
          <w:bCs/>
          <w:u w:val="single"/>
        </w:rPr>
        <w:t>**Additional Info**</w:t>
      </w:r>
    </w:p>
    <w:p w14:paraId="51945157" w14:textId="625114A9" w:rsidR="00AB6F5B" w:rsidRDefault="00AB6F5B" w:rsidP="00AB6F5B">
      <w:pPr>
        <w:jc w:val="center"/>
      </w:pPr>
      <w:r>
        <w:t>- CAPTAIN’S MEETING AT 8:45 A.M.</w:t>
      </w:r>
      <w:r>
        <w:br/>
      </w:r>
      <w:r>
        <w:t>- GAMES START AT 9:00 A.M. SHARP</w:t>
      </w:r>
      <w:r>
        <w:br/>
      </w:r>
      <w:r>
        <w:t>ADDITIONAL QUESTIONS EMAIL:</w:t>
      </w:r>
      <w:r>
        <w:t xml:space="preserve"> jones@nrrhof.org</w:t>
      </w:r>
    </w:p>
    <w:sectPr w:rsidR="00AB6F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sDA3MjQCAlMjIyUdpeDU4uLM/DyQAsNaAMcl6nUsAAAA"/>
  </w:docVars>
  <w:rsids>
    <w:rsidRoot w:val="00AB6F5B"/>
    <w:rsid w:val="00AB6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AE15C"/>
  <w15:chartTrackingRefBased/>
  <w15:docId w15:val="{3DA80F3B-E406-4976-8CD5-7927BE069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6F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1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 Jones</dc:creator>
  <cp:keywords/>
  <dc:description/>
  <cp:lastModifiedBy>Tessa Jones</cp:lastModifiedBy>
  <cp:revision>1</cp:revision>
  <dcterms:created xsi:type="dcterms:W3CDTF">2020-03-27T18:52:00Z</dcterms:created>
  <dcterms:modified xsi:type="dcterms:W3CDTF">2020-03-27T19:00:00Z</dcterms:modified>
</cp:coreProperties>
</file>